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25FF" w:rsidRDefault="007F25FF" w:rsidP="007F25FF">
      <w:pPr>
        <w:pStyle w:val="Typedudocument"/>
        <w:spacing w:before="0" w:after="120" w:line="240" w:lineRule="atLeast"/>
        <w:rPr>
          <w:rFonts w:ascii="Arial" w:hAnsi="Arial" w:cs="Arial"/>
          <w:sz w:val="28"/>
          <w:u w:val="single"/>
        </w:rPr>
      </w:pPr>
      <w:bookmarkStart w:id="0" w:name="_GoBack"/>
      <w:bookmarkEnd w:id="0"/>
    </w:p>
    <w:p w:rsidR="007F25FF" w:rsidRPr="00826FD7" w:rsidRDefault="00826FD7" w:rsidP="007F25FF">
      <w:pPr>
        <w:pStyle w:val="Typedudocument"/>
        <w:spacing w:before="0" w:after="120" w:line="240" w:lineRule="atLeast"/>
        <w:rPr>
          <w:rFonts w:ascii="Calibri" w:hAnsi="Calibri" w:cs="Calibri"/>
          <w:szCs w:val="22"/>
          <w:u w:val="single"/>
        </w:rPr>
      </w:pPr>
      <w:r w:rsidRPr="00826FD7">
        <w:rPr>
          <w:rFonts w:ascii="Calibri" w:hAnsi="Calibri" w:cs="Calibri"/>
          <w:szCs w:val="22"/>
          <w:u w:val="single"/>
        </w:rPr>
        <w:t>EXPRESSION OF INTEREST</w:t>
      </w:r>
    </w:p>
    <w:p w:rsidR="007F25FF" w:rsidRPr="00826FD7" w:rsidRDefault="007F25FF" w:rsidP="007F25FF">
      <w:pPr>
        <w:rPr>
          <w:rFonts w:ascii="Calibri" w:hAnsi="Calibri" w:cs="Calibri"/>
          <w:sz w:val="22"/>
          <w:szCs w:val="22"/>
          <w:lang w:val="en-GB"/>
        </w:rPr>
      </w:pPr>
    </w:p>
    <w:p w:rsidR="007F25FF" w:rsidRPr="00826FD7" w:rsidRDefault="007F25FF" w:rsidP="00826FD7">
      <w:pPr>
        <w:pStyle w:val="Balk6"/>
        <w:numPr>
          <w:ilvl w:val="0"/>
          <w:numId w:val="4"/>
        </w:numPr>
        <w:rPr>
          <w:rFonts w:ascii="Calibri" w:hAnsi="Calibri" w:cs="Calibri"/>
          <w:color w:val="1F3864"/>
          <w:sz w:val="22"/>
          <w:szCs w:val="22"/>
        </w:rPr>
      </w:pPr>
      <w:r w:rsidRPr="00826FD7">
        <w:rPr>
          <w:rFonts w:ascii="Calibri" w:hAnsi="Calibri" w:cs="Calibri"/>
          <w:color w:val="1F3864"/>
          <w:sz w:val="22"/>
          <w:szCs w:val="22"/>
        </w:rPr>
        <w:t>Contact 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6"/>
        <w:gridCol w:w="4606"/>
      </w:tblGrid>
      <w:tr w:rsidR="007F25FF" w:rsidRPr="00826FD7" w:rsidTr="00E42B24">
        <w:tblPrEx>
          <w:tblCellMar>
            <w:top w:w="0" w:type="dxa"/>
            <w:bottom w:w="0" w:type="dxa"/>
          </w:tblCellMar>
        </w:tblPrEx>
        <w:tc>
          <w:tcPr>
            <w:tcW w:w="4606" w:type="dxa"/>
          </w:tcPr>
          <w:p w:rsidR="007F25FF" w:rsidRPr="00826FD7" w:rsidRDefault="007F25FF" w:rsidP="00E42B24">
            <w:pPr>
              <w:pStyle w:val="Balk7"/>
              <w:rPr>
                <w:rFonts w:ascii="Calibri" w:hAnsi="Calibri" w:cs="Calibri"/>
                <w:sz w:val="22"/>
                <w:szCs w:val="22"/>
              </w:rPr>
            </w:pPr>
            <w:r w:rsidRPr="00826FD7">
              <w:rPr>
                <w:rFonts w:ascii="Calibri" w:hAnsi="Calibri" w:cs="Calibri"/>
                <w:sz w:val="22"/>
                <w:szCs w:val="22"/>
              </w:rPr>
              <w:t>Country</w:t>
            </w:r>
          </w:p>
        </w:tc>
        <w:tc>
          <w:tcPr>
            <w:tcW w:w="4606" w:type="dxa"/>
          </w:tcPr>
          <w:p w:rsidR="007F25FF" w:rsidRPr="00826FD7" w:rsidRDefault="00F12528" w:rsidP="00E42B2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26FD7">
              <w:rPr>
                <w:rFonts w:ascii="Calibri" w:hAnsi="Calibri" w:cs="Calibri"/>
                <w:sz w:val="22"/>
                <w:szCs w:val="22"/>
                <w:lang w:val="en-GB"/>
              </w:rPr>
              <w:t>TURKEY</w:t>
            </w:r>
          </w:p>
        </w:tc>
      </w:tr>
      <w:tr w:rsidR="007F25FF" w:rsidRPr="00826FD7" w:rsidTr="00E42B24">
        <w:tblPrEx>
          <w:tblCellMar>
            <w:top w:w="0" w:type="dxa"/>
            <w:bottom w:w="0" w:type="dxa"/>
          </w:tblCellMar>
        </w:tblPrEx>
        <w:tc>
          <w:tcPr>
            <w:tcW w:w="4606" w:type="dxa"/>
          </w:tcPr>
          <w:p w:rsidR="007F25FF" w:rsidRPr="00826FD7" w:rsidRDefault="007F25FF" w:rsidP="00E42B2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26FD7">
              <w:rPr>
                <w:rFonts w:ascii="Calibri" w:hAnsi="Calibri" w:cs="Calibri"/>
                <w:sz w:val="22"/>
                <w:szCs w:val="22"/>
                <w:lang w:val="en-GB"/>
              </w:rPr>
              <w:t>Name of the organisation</w:t>
            </w:r>
          </w:p>
        </w:tc>
        <w:tc>
          <w:tcPr>
            <w:tcW w:w="4606" w:type="dxa"/>
          </w:tcPr>
          <w:p w:rsidR="007F25FF" w:rsidRPr="00826FD7" w:rsidRDefault="007F25FF" w:rsidP="00E42B2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7F25FF" w:rsidRPr="00826FD7" w:rsidTr="00E42B24">
        <w:tblPrEx>
          <w:tblCellMar>
            <w:top w:w="0" w:type="dxa"/>
            <w:bottom w:w="0" w:type="dxa"/>
          </w:tblCellMar>
        </w:tblPrEx>
        <w:tc>
          <w:tcPr>
            <w:tcW w:w="4606" w:type="dxa"/>
          </w:tcPr>
          <w:p w:rsidR="007F25FF" w:rsidRPr="00826FD7" w:rsidRDefault="007F25FF" w:rsidP="00E42B2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26FD7">
              <w:rPr>
                <w:rFonts w:ascii="Calibri" w:hAnsi="Calibri" w:cs="Calibri"/>
                <w:sz w:val="22"/>
                <w:szCs w:val="22"/>
                <w:lang w:val="en-GB"/>
              </w:rPr>
              <w:t>Name of the contact</w:t>
            </w:r>
          </w:p>
        </w:tc>
        <w:tc>
          <w:tcPr>
            <w:tcW w:w="4606" w:type="dxa"/>
          </w:tcPr>
          <w:p w:rsidR="007F25FF" w:rsidRPr="00826FD7" w:rsidRDefault="007F25FF" w:rsidP="00E42B2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7F25FF" w:rsidRPr="00826FD7" w:rsidTr="00E42B24">
        <w:tblPrEx>
          <w:tblCellMar>
            <w:top w:w="0" w:type="dxa"/>
            <w:bottom w:w="0" w:type="dxa"/>
          </w:tblCellMar>
        </w:tblPrEx>
        <w:tc>
          <w:tcPr>
            <w:tcW w:w="4606" w:type="dxa"/>
          </w:tcPr>
          <w:p w:rsidR="007F25FF" w:rsidRPr="00826FD7" w:rsidRDefault="007F25FF" w:rsidP="00E42B2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26FD7">
              <w:rPr>
                <w:rFonts w:ascii="Calibri" w:hAnsi="Calibri" w:cs="Calibri"/>
                <w:sz w:val="22"/>
                <w:szCs w:val="22"/>
                <w:lang w:val="en-GB"/>
              </w:rPr>
              <w:t>Phone</w:t>
            </w:r>
          </w:p>
        </w:tc>
        <w:tc>
          <w:tcPr>
            <w:tcW w:w="4606" w:type="dxa"/>
          </w:tcPr>
          <w:p w:rsidR="007F25FF" w:rsidRPr="00826FD7" w:rsidRDefault="007F25FF" w:rsidP="00E42B2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7F25FF" w:rsidRPr="00826FD7" w:rsidTr="00E42B24">
        <w:tblPrEx>
          <w:tblCellMar>
            <w:top w:w="0" w:type="dxa"/>
            <w:bottom w:w="0" w:type="dxa"/>
          </w:tblCellMar>
        </w:tblPrEx>
        <w:tc>
          <w:tcPr>
            <w:tcW w:w="4606" w:type="dxa"/>
          </w:tcPr>
          <w:p w:rsidR="007F25FF" w:rsidRPr="00826FD7" w:rsidRDefault="007F25FF" w:rsidP="00E42B2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26FD7">
              <w:rPr>
                <w:rFonts w:ascii="Calibri" w:hAnsi="Calibri" w:cs="Calibri"/>
                <w:sz w:val="22"/>
                <w:szCs w:val="22"/>
                <w:lang w:val="en-GB"/>
              </w:rPr>
              <w:t>Email</w:t>
            </w:r>
          </w:p>
        </w:tc>
        <w:tc>
          <w:tcPr>
            <w:tcW w:w="4606" w:type="dxa"/>
          </w:tcPr>
          <w:p w:rsidR="007F25FF" w:rsidRPr="00826FD7" w:rsidRDefault="007F25FF" w:rsidP="00E42B2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</w:tbl>
    <w:p w:rsidR="007F25FF" w:rsidRPr="00826FD7" w:rsidRDefault="007F25FF" w:rsidP="007F25FF">
      <w:pPr>
        <w:rPr>
          <w:rFonts w:ascii="Calibri" w:hAnsi="Calibri" w:cs="Calibri"/>
          <w:sz w:val="22"/>
          <w:szCs w:val="22"/>
          <w:lang w:val="en-GB"/>
        </w:rPr>
      </w:pPr>
    </w:p>
    <w:p w:rsidR="007F25FF" w:rsidRPr="00826FD7" w:rsidRDefault="007F25FF" w:rsidP="007F25FF">
      <w:pPr>
        <w:rPr>
          <w:rFonts w:ascii="Calibri" w:hAnsi="Calibri" w:cs="Calibri"/>
          <w:sz w:val="22"/>
          <w:szCs w:val="22"/>
          <w:lang w:val="en-GB"/>
        </w:rPr>
      </w:pPr>
    </w:p>
    <w:p w:rsidR="007F25FF" w:rsidRPr="00826FD7" w:rsidRDefault="007F25FF" w:rsidP="00826FD7">
      <w:pPr>
        <w:pStyle w:val="Balk6"/>
        <w:numPr>
          <w:ilvl w:val="0"/>
          <w:numId w:val="4"/>
        </w:numPr>
        <w:rPr>
          <w:rFonts w:ascii="Calibri" w:hAnsi="Calibri" w:cs="Calibri"/>
          <w:color w:val="1F3864"/>
          <w:sz w:val="22"/>
          <w:szCs w:val="22"/>
        </w:rPr>
      </w:pPr>
      <w:r w:rsidRPr="00826FD7">
        <w:rPr>
          <w:rFonts w:ascii="Calibri" w:hAnsi="Calibri" w:cs="Calibri"/>
          <w:color w:val="1F3864"/>
          <w:sz w:val="22"/>
          <w:szCs w:val="22"/>
        </w:rPr>
        <w:t xml:space="preserve">Short description of the </w:t>
      </w:r>
      <w:r w:rsidR="00AD236F" w:rsidRPr="00826FD7">
        <w:rPr>
          <w:rFonts w:ascii="Calibri" w:hAnsi="Calibri" w:cs="Calibri"/>
          <w:color w:val="1F3864"/>
          <w:sz w:val="22"/>
          <w:szCs w:val="22"/>
        </w:rPr>
        <w:t>organisation</w:t>
      </w:r>
    </w:p>
    <w:p w:rsidR="007F25FF" w:rsidRPr="00826FD7" w:rsidRDefault="007F25FF" w:rsidP="00826FD7">
      <w:pPr>
        <w:pStyle w:val="Balk6"/>
        <w:jc w:val="both"/>
        <w:rPr>
          <w:rFonts w:ascii="Calibri" w:hAnsi="Calibri" w:cs="Calibri"/>
          <w:b w:val="0"/>
          <w:i/>
          <w:sz w:val="22"/>
          <w:szCs w:val="22"/>
        </w:rPr>
      </w:pPr>
      <w:r w:rsidRPr="00826FD7">
        <w:rPr>
          <w:rFonts w:ascii="Calibri" w:hAnsi="Calibri" w:cs="Calibri"/>
          <w:b w:val="0"/>
          <w:i/>
          <w:sz w:val="22"/>
          <w:szCs w:val="22"/>
        </w:rPr>
        <w:t>Provide a short description of the equipment available, the relations with the industry, the profile of the main researchers</w:t>
      </w:r>
    </w:p>
    <w:p w:rsidR="00826FD7" w:rsidRPr="00826FD7" w:rsidRDefault="00826FD7" w:rsidP="00826FD7">
      <w:pPr>
        <w:jc w:val="both"/>
        <w:rPr>
          <w:rFonts w:ascii="Calibri" w:hAnsi="Calibri" w:cs="Calibri"/>
          <w:i/>
          <w:color w:val="C45911"/>
          <w:sz w:val="22"/>
          <w:szCs w:val="22"/>
        </w:rPr>
      </w:pPr>
    </w:p>
    <w:p w:rsidR="004A2603" w:rsidRPr="00826FD7" w:rsidRDefault="004A2603" w:rsidP="00826FD7">
      <w:pPr>
        <w:jc w:val="both"/>
        <w:rPr>
          <w:rFonts w:ascii="Calibri" w:hAnsi="Calibri" w:cs="Calibri"/>
          <w:color w:val="C45911"/>
          <w:sz w:val="22"/>
          <w:szCs w:val="22"/>
          <w:lang w:val="en-GB"/>
        </w:rPr>
      </w:pPr>
      <w:r w:rsidRPr="00826FD7">
        <w:rPr>
          <w:rFonts w:ascii="Calibri" w:hAnsi="Calibri" w:cs="Calibri"/>
          <w:i/>
          <w:color w:val="C45911"/>
          <w:sz w:val="22"/>
          <w:szCs w:val="22"/>
        </w:rPr>
        <w:t>İngilizce olarak doldurulmalıdır</w:t>
      </w:r>
    </w:p>
    <w:p w:rsidR="007F25FF" w:rsidRPr="00826FD7" w:rsidRDefault="007F25FF" w:rsidP="00826FD7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:rsidR="00815CBE" w:rsidRPr="00826FD7" w:rsidRDefault="002F5F2C" w:rsidP="00826FD7">
      <w:pPr>
        <w:spacing w:before="120"/>
        <w:jc w:val="both"/>
        <w:rPr>
          <w:rFonts w:ascii="Calibri" w:hAnsi="Calibri" w:cs="Calibri"/>
          <w:i/>
          <w:color w:val="FF0000"/>
          <w:sz w:val="22"/>
          <w:szCs w:val="22"/>
        </w:rPr>
      </w:pPr>
      <w:r w:rsidRPr="00826FD7">
        <w:rPr>
          <w:rFonts w:ascii="Calibri" w:hAnsi="Calibri" w:cs="Calibri"/>
          <w:i/>
          <w:color w:val="FF0000"/>
          <w:sz w:val="22"/>
          <w:szCs w:val="22"/>
        </w:rPr>
        <w:t>Bu kısma firmanızın kısa tarihi ve faaliyet alanları ve firmanızı diğer firmalardan ayıran özellikleri</w:t>
      </w:r>
      <w:r w:rsidR="004A2603" w:rsidRPr="00826FD7">
        <w:rPr>
          <w:rFonts w:ascii="Calibri" w:hAnsi="Calibri" w:cs="Calibri"/>
          <w:i/>
          <w:color w:val="FF0000"/>
          <w:sz w:val="22"/>
          <w:szCs w:val="22"/>
        </w:rPr>
        <w:t xml:space="preserve"> İngilizce olarak</w:t>
      </w:r>
      <w:r w:rsidRPr="00826FD7">
        <w:rPr>
          <w:rFonts w:ascii="Calibri" w:hAnsi="Calibri" w:cs="Calibri"/>
          <w:i/>
          <w:color w:val="FF0000"/>
          <w:sz w:val="22"/>
          <w:szCs w:val="22"/>
        </w:rPr>
        <w:t xml:space="preserve"> ekleyebilirsiniz.</w:t>
      </w:r>
    </w:p>
    <w:p w:rsidR="00506C21" w:rsidRPr="00826FD7" w:rsidRDefault="00506C21" w:rsidP="00826FD7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:rsidR="00815CBE" w:rsidRPr="00826FD7" w:rsidRDefault="00815CBE" w:rsidP="00826FD7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:rsidR="007F25FF" w:rsidRPr="00826FD7" w:rsidRDefault="007F25FF" w:rsidP="00826FD7">
      <w:pPr>
        <w:pStyle w:val="Balk6"/>
        <w:numPr>
          <w:ilvl w:val="0"/>
          <w:numId w:val="4"/>
        </w:numPr>
        <w:jc w:val="both"/>
        <w:rPr>
          <w:rFonts w:ascii="Calibri" w:hAnsi="Calibri" w:cs="Calibri"/>
          <w:color w:val="1F3864"/>
          <w:sz w:val="22"/>
          <w:szCs w:val="22"/>
        </w:rPr>
      </w:pPr>
      <w:r w:rsidRPr="00826FD7">
        <w:rPr>
          <w:rFonts w:ascii="Calibri" w:hAnsi="Calibri" w:cs="Calibri"/>
          <w:color w:val="1F3864"/>
          <w:sz w:val="22"/>
          <w:szCs w:val="22"/>
        </w:rPr>
        <w:t>Specific skills related to the project</w:t>
      </w:r>
    </w:p>
    <w:p w:rsidR="0059731C" w:rsidRPr="00826FD7" w:rsidRDefault="0059731C" w:rsidP="00826FD7">
      <w:pPr>
        <w:ind w:left="1080"/>
        <w:jc w:val="both"/>
        <w:rPr>
          <w:rFonts w:ascii="Calibri" w:hAnsi="Calibri" w:cs="Calibri"/>
          <w:sz w:val="22"/>
          <w:szCs w:val="22"/>
          <w:lang w:val="en-GB"/>
        </w:rPr>
      </w:pPr>
    </w:p>
    <w:p w:rsidR="00E75ED0" w:rsidRPr="00826FD7" w:rsidRDefault="00506C21" w:rsidP="00826FD7">
      <w:pPr>
        <w:jc w:val="both"/>
        <w:rPr>
          <w:rFonts w:ascii="Calibri" w:hAnsi="Calibri" w:cs="Calibri"/>
          <w:sz w:val="22"/>
          <w:szCs w:val="22"/>
          <w:lang w:val="en-GB"/>
        </w:rPr>
      </w:pPr>
      <w:r w:rsidRPr="00826FD7">
        <w:rPr>
          <w:rFonts w:ascii="Calibri" w:hAnsi="Calibri" w:cs="Calibri"/>
          <w:b/>
          <w:i/>
          <w:color w:val="FF0000"/>
          <w:sz w:val="22"/>
          <w:szCs w:val="22"/>
          <w:lang w:val="en-GB"/>
        </w:rPr>
        <w:t>Örnek:</w:t>
      </w:r>
      <w:r w:rsidRPr="00826FD7">
        <w:rPr>
          <w:rFonts w:ascii="Calibri" w:hAnsi="Calibri" w:cs="Calibri"/>
          <w:b/>
          <w:i/>
          <w:sz w:val="22"/>
          <w:szCs w:val="22"/>
          <w:lang w:val="en-GB"/>
        </w:rPr>
        <w:t xml:space="preserve"> </w:t>
      </w:r>
      <w:r w:rsidR="007F25FF" w:rsidRPr="00826FD7">
        <w:rPr>
          <w:rFonts w:ascii="Calibri" w:hAnsi="Calibri" w:cs="Calibri"/>
          <w:b/>
          <w:i/>
          <w:sz w:val="22"/>
          <w:szCs w:val="22"/>
          <w:lang w:val="en-GB"/>
        </w:rPr>
        <w:t>Indicate the specific skills and competence in relation with “</w:t>
      </w:r>
      <w:r w:rsidR="00D8166F" w:rsidRPr="00826FD7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EC0814" w:rsidRPr="00826FD7">
        <w:rPr>
          <w:rFonts w:ascii="Calibri" w:hAnsi="Calibri" w:cs="Calibri"/>
          <w:b/>
          <w:color w:val="FF0000"/>
          <w:sz w:val="22"/>
          <w:szCs w:val="22"/>
          <w:lang w:val="en-GB"/>
        </w:rPr>
        <w:t xml:space="preserve">Buraya Çalışma Programından İlgilenilen Çağrı Başlığı Seçilerek Yazılacaktır </w:t>
      </w:r>
      <w:r w:rsidR="00EC0814" w:rsidRPr="00826FD7">
        <w:rPr>
          <w:rFonts w:ascii="Calibri" w:hAnsi="Calibri" w:cs="Calibri"/>
          <w:b/>
          <w:sz w:val="22"/>
          <w:szCs w:val="22"/>
          <w:lang w:val="en-GB"/>
        </w:rPr>
        <w:t>“</w:t>
      </w:r>
      <w:r w:rsidR="00D8166F" w:rsidRPr="00826FD7">
        <w:rPr>
          <w:rFonts w:ascii="Calibri" w:hAnsi="Calibri" w:cs="Calibri"/>
          <w:b/>
          <w:color w:val="FF0000"/>
          <w:sz w:val="22"/>
          <w:szCs w:val="22"/>
          <w:lang w:val="en-GB"/>
        </w:rPr>
        <w:t xml:space="preserve"> </w:t>
      </w:r>
      <w:r w:rsidR="00E75ED0" w:rsidRPr="00826FD7">
        <w:rPr>
          <w:rFonts w:ascii="Calibri" w:hAnsi="Calibri" w:cs="Calibri"/>
          <w:b/>
          <w:i/>
          <w:sz w:val="22"/>
          <w:szCs w:val="22"/>
          <w:lang w:val="en-GB"/>
        </w:rPr>
        <w:t xml:space="preserve">topic </w:t>
      </w:r>
    </w:p>
    <w:p w:rsidR="007F25FF" w:rsidRPr="00826FD7" w:rsidRDefault="004A2603" w:rsidP="00826FD7">
      <w:pPr>
        <w:jc w:val="both"/>
        <w:rPr>
          <w:rFonts w:ascii="Calibri" w:hAnsi="Calibri" w:cs="Calibri"/>
          <w:color w:val="C45911"/>
          <w:sz w:val="22"/>
          <w:szCs w:val="22"/>
          <w:lang w:val="en-GB"/>
        </w:rPr>
      </w:pPr>
      <w:r w:rsidRPr="00826FD7">
        <w:rPr>
          <w:rFonts w:ascii="Calibri" w:hAnsi="Calibri" w:cs="Calibri"/>
          <w:i/>
          <w:color w:val="C45911"/>
          <w:sz w:val="22"/>
          <w:szCs w:val="22"/>
        </w:rPr>
        <w:t>İngilizce olarak doldurulmalıdır</w:t>
      </w:r>
    </w:p>
    <w:p w:rsidR="00FD6542" w:rsidRPr="00826FD7" w:rsidRDefault="00FD6542" w:rsidP="00826FD7">
      <w:pPr>
        <w:numPr>
          <w:ilvl w:val="0"/>
          <w:numId w:val="2"/>
        </w:numPr>
        <w:spacing w:before="120"/>
        <w:ind w:left="1077"/>
        <w:jc w:val="both"/>
        <w:rPr>
          <w:rFonts w:ascii="Calibri" w:hAnsi="Calibri" w:cs="Calibri"/>
          <w:i/>
          <w:color w:val="FF0000"/>
          <w:sz w:val="22"/>
          <w:szCs w:val="22"/>
          <w:lang w:val="en-GB"/>
        </w:rPr>
      </w:pPr>
      <w:r w:rsidRPr="00826FD7">
        <w:rPr>
          <w:rFonts w:ascii="Calibri" w:hAnsi="Calibri" w:cs="Calibri"/>
          <w:i/>
          <w:color w:val="FF0000"/>
          <w:sz w:val="22"/>
          <w:szCs w:val="22"/>
          <w:lang w:val="en-GB"/>
        </w:rPr>
        <w:t xml:space="preserve">Bu kısımları doldururken Çalışma Programını inceleme koşulu vardır. </w:t>
      </w:r>
    </w:p>
    <w:p w:rsidR="00FD6542" w:rsidRPr="00826FD7" w:rsidRDefault="00FD6542" w:rsidP="00826FD7">
      <w:pPr>
        <w:numPr>
          <w:ilvl w:val="0"/>
          <w:numId w:val="2"/>
        </w:numPr>
        <w:ind w:left="357" w:firstLine="0"/>
        <w:jc w:val="both"/>
        <w:rPr>
          <w:rFonts w:ascii="Calibri" w:hAnsi="Calibri" w:cs="Calibri"/>
          <w:i/>
          <w:color w:val="FF0000"/>
          <w:sz w:val="22"/>
          <w:szCs w:val="22"/>
          <w:lang w:val="en-GB"/>
        </w:rPr>
      </w:pPr>
      <w:r w:rsidRPr="00826FD7">
        <w:rPr>
          <w:rFonts w:ascii="Calibri" w:hAnsi="Calibri" w:cs="Calibri"/>
          <w:i/>
          <w:color w:val="FF0000"/>
          <w:sz w:val="22"/>
          <w:szCs w:val="22"/>
          <w:lang w:val="en-GB"/>
        </w:rPr>
        <w:t xml:space="preserve">İlgilenilen konu başlığı hakkında ne tür katkılar verilebilir, bunlar yazılmalıdır. Bu katkı, teknoloji geliştirme, kavram geliştirme, demonstrasyon ya da dizayn gibi iş paketleri olabilir. </w:t>
      </w:r>
    </w:p>
    <w:p w:rsidR="00FD6542" w:rsidRPr="00826FD7" w:rsidRDefault="00FD6542" w:rsidP="00826FD7">
      <w:pPr>
        <w:numPr>
          <w:ilvl w:val="0"/>
          <w:numId w:val="2"/>
        </w:numPr>
        <w:jc w:val="both"/>
        <w:rPr>
          <w:rFonts w:ascii="Calibri" w:hAnsi="Calibri" w:cs="Calibri"/>
          <w:i/>
          <w:color w:val="FF0000"/>
          <w:sz w:val="22"/>
          <w:szCs w:val="22"/>
          <w:lang w:val="en-GB"/>
        </w:rPr>
      </w:pPr>
      <w:r w:rsidRPr="00826FD7">
        <w:rPr>
          <w:rFonts w:ascii="Calibri" w:hAnsi="Calibri" w:cs="Calibri"/>
          <w:i/>
          <w:color w:val="FF0000"/>
          <w:sz w:val="22"/>
          <w:szCs w:val="22"/>
          <w:lang w:val="en-GB"/>
        </w:rPr>
        <w:t>Bu konuda daha önce çalışma/tecrübe var mı? Varsa belirtilmelidir.</w:t>
      </w:r>
    </w:p>
    <w:p w:rsidR="007F25FF" w:rsidRPr="00826FD7" w:rsidRDefault="007F25FF" w:rsidP="00826FD7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:rsidR="007F25FF" w:rsidRPr="00826FD7" w:rsidRDefault="007F25FF" w:rsidP="00826FD7">
      <w:pPr>
        <w:pStyle w:val="Balk6"/>
        <w:numPr>
          <w:ilvl w:val="0"/>
          <w:numId w:val="4"/>
        </w:numPr>
        <w:jc w:val="both"/>
        <w:rPr>
          <w:rFonts w:ascii="Calibri" w:hAnsi="Calibri" w:cs="Calibri"/>
          <w:color w:val="1F3864"/>
          <w:sz w:val="22"/>
          <w:szCs w:val="22"/>
        </w:rPr>
      </w:pPr>
      <w:r w:rsidRPr="00826FD7">
        <w:rPr>
          <w:rFonts w:ascii="Calibri" w:hAnsi="Calibri" w:cs="Calibri"/>
          <w:color w:val="1F3864"/>
          <w:sz w:val="22"/>
          <w:szCs w:val="22"/>
        </w:rPr>
        <w:t>Proposed activities for the project</w:t>
      </w:r>
    </w:p>
    <w:p w:rsidR="007F25FF" w:rsidRPr="00826FD7" w:rsidRDefault="007F25FF" w:rsidP="00826FD7">
      <w:pPr>
        <w:pStyle w:val="Balk8"/>
        <w:jc w:val="both"/>
        <w:rPr>
          <w:rFonts w:ascii="Calibri" w:hAnsi="Calibri" w:cs="Calibri"/>
          <w:sz w:val="22"/>
          <w:szCs w:val="22"/>
          <w:lang w:val="en-GB"/>
        </w:rPr>
      </w:pPr>
      <w:r w:rsidRPr="00826FD7">
        <w:rPr>
          <w:rFonts w:ascii="Calibri" w:hAnsi="Calibri" w:cs="Calibri"/>
          <w:sz w:val="22"/>
          <w:szCs w:val="22"/>
          <w:lang w:val="en-GB"/>
        </w:rPr>
        <w:t xml:space="preserve">Indicate which activities you would like to implement during the project </w:t>
      </w:r>
    </w:p>
    <w:p w:rsidR="004A2603" w:rsidRPr="00826FD7" w:rsidRDefault="004A2603" w:rsidP="00826FD7">
      <w:pPr>
        <w:jc w:val="both"/>
        <w:rPr>
          <w:rFonts w:ascii="Calibri" w:hAnsi="Calibri" w:cs="Calibri"/>
          <w:color w:val="C45911"/>
          <w:sz w:val="22"/>
          <w:szCs w:val="22"/>
          <w:lang w:val="en-GB"/>
        </w:rPr>
      </w:pPr>
      <w:r w:rsidRPr="00826FD7">
        <w:rPr>
          <w:rFonts w:ascii="Calibri" w:hAnsi="Calibri" w:cs="Calibri"/>
          <w:i/>
          <w:color w:val="C45911"/>
          <w:sz w:val="22"/>
          <w:szCs w:val="22"/>
        </w:rPr>
        <w:t>İngilizce olarak doldurulmalıdır</w:t>
      </w:r>
    </w:p>
    <w:p w:rsidR="00FC0401" w:rsidRPr="00826FD7" w:rsidRDefault="00FC0401" w:rsidP="00826FD7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:rsidR="00FC0401" w:rsidRPr="00826FD7" w:rsidRDefault="00FC0401" w:rsidP="00826FD7">
      <w:pPr>
        <w:numPr>
          <w:ilvl w:val="0"/>
          <w:numId w:val="2"/>
        </w:numPr>
        <w:jc w:val="both"/>
        <w:rPr>
          <w:rFonts w:ascii="Calibri" w:hAnsi="Calibri" w:cs="Calibri"/>
          <w:i/>
          <w:color w:val="FF0000"/>
          <w:sz w:val="22"/>
          <w:szCs w:val="22"/>
          <w:lang w:val="en-GB"/>
        </w:rPr>
      </w:pPr>
      <w:r w:rsidRPr="00826FD7">
        <w:rPr>
          <w:rFonts w:ascii="Calibri" w:hAnsi="Calibri" w:cs="Calibri"/>
          <w:i/>
          <w:color w:val="FF0000"/>
          <w:sz w:val="22"/>
          <w:szCs w:val="22"/>
          <w:lang w:val="en-GB"/>
        </w:rPr>
        <w:t>Bu kısım doldurulurken temeldeki market ihtiyacı ya da teknik/toplumsal problemler belirtilebilir.</w:t>
      </w:r>
    </w:p>
    <w:p w:rsidR="00FC0401" w:rsidRPr="00826FD7" w:rsidRDefault="00FC0401" w:rsidP="00826FD7">
      <w:pPr>
        <w:numPr>
          <w:ilvl w:val="0"/>
          <w:numId w:val="2"/>
        </w:numPr>
        <w:jc w:val="both"/>
        <w:rPr>
          <w:rFonts w:ascii="Calibri" w:hAnsi="Calibri" w:cs="Calibri"/>
          <w:i/>
          <w:color w:val="FF0000"/>
          <w:sz w:val="22"/>
          <w:szCs w:val="22"/>
          <w:lang w:val="en-GB"/>
        </w:rPr>
      </w:pPr>
      <w:r w:rsidRPr="00826FD7">
        <w:rPr>
          <w:rFonts w:ascii="Calibri" w:hAnsi="Calibri" w:cs="Calibri"/>
          <w:i/>
          <w:color w:val="FF0000"/>
          <w:sz w:val="22"/>
          <w:szCs w:val="22"/>
          <w:lang w:val="en-GB"/>
        </w:rPr>
        <w:t>Çözümünüzün açıklamasını yapınız. Tanımlanan sorun veya ihtiyacı çözecek fikir nedir?Eğer hali hazırda çözüm odaklı çalışamalara başladıysanız, ilerlemelerinizi belirterek yazınız.</w:t>
      </w:r>
    </w:p>
    <w:p w:rsidR="00FC0401" w:rsidRPr="00826FD7" w:rsidRDefault="00FC0401" w:rsidP="00826FD7">
      <w:pPr>
        <w:numPr>
          <w:ilvl w:val="0"/>
          <w:numId w:val="2"/>
        </w:numPr>
        <w:jc w:val="both"/>
        <w:rPr>
          <w:rFonts w:ascii="Calibri" w:hAnsi="Calibri" w:cs="Calibri"/>
          <w:i/>
          <w:color w:val="FF0000"/>
          <w:sz w:val="22"/>
          <w:szCs w:val="22"/>
          <w:lang w:val="en-GB"/>
        </w:rPr>
      </w:pPr>
      <w:r w:rsidRPr="00826FD7">
        <w:rPr>
          <w:rFonts w:ascii="Calibri" w:hAnsi="Calibri" w:cs="Calibri"/>
          <w:i/>
          <w:color w:val="FF0000"/>
          <w:sz w:val="22"/>
          <w:szCs w:val="22"/>
          <w:lang w:val="en-GB"/>
        </w:rPr>
        <w:t>Fikri ortaya çıkarmak için geliştirilecek teknoloji nedir? Örneğin, bu teknoloji neden mevcut teknolojilerden daha iyi?</w:t>
      </w:r>
    </w:p>
    <w:p w:rsidR="007F25FF" w:rsidRPr="00826FD7" w:rsidRDefault="00FC0401" w:rsidP="00826FD7">
      <w:pPr>
        <w:numPr>
          <w:ilvl w:val="0"/>
          <w:numId w:val="2"/>
        </w:numPr>
        <w:jc w:val="both"/>
        <w:rPr>
          <w:rFonts w:ascii="Calibri" w:hAnsi="Calibri" w:cs="Calibri"/>
          <w:i/>
          <w:color w:val="FF0000"/>
          <w:sz w:val="22"/>
          <w:szCs w:val="22"/>
          <w:lang w:val="en-GB"/>
        </w:rPr>
      </w:pPr>
      <w:r w:rsidRPr="00826FD7">
        <w:rPr>
          <w:rFonts w:ascii="Calibri" w:hAnsi="Calibri" w:cs="Calibri"/>
          <w:i/>
          <w:color w:val="FF0000"/>
          <w:sz w:val="22"/>
          <w:szCs w:val="22"/>
          <w:lang w:val="en-GB"/>
        </w:rPr>
        <w:t>Basitçe projenizin amacı nedir?</w:t>
      </w:r>
    </w:p>
    <w:p w:rsidR="00DE31E4" w:rsidRPr="00826FD7" w:rsidRDefault="00DE31E4" w:rsidP="00826FD7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:rsidR="00DE31E4" w:rsidRPr="00826FD7" w:rsidRDefault="00DE31E4" w:rsidP="00826FD7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:rsidR="007F25FF" w:rsidRPr="00826FD7" w:rsidRDefault="007F25FF" w:rsidP="00826FD7">
      <w:pPr>
        <w:pStyle w:val="Balk6"/>
        <w:numPr>
          <w:ilvl w:val="0"/>
          <w:numId w:val="4"/>
        </w:numPr>
        <w:jc w:val="both"/>
        <w:rPr>
          <w:rFonts w:ascii="Calibri" w:hAnsi="Calibri" w:cs="Calibri"/>
          <w:color w:val="1F3864"/>
          <w:sz w:val="22"/>
          <w:szCs w:val="22"/>
        </w:rPr>
      </w:pPr>
      <w:r w:rsidRPr="00826FD7">
        <w:rPr>
          <w:rFonts w:ascii="Calibri" w:hAnsi="Calibri" w:cs="Calibri"/>
          <w:color w:val="1F3864"/>
          <w:sz w:val="22"/>
          <w:szCs w:val="22"/>
        </w:rPr>
        <w:lastRenderedPageBreak/>
        <w:t>References</w:t>
      </w:r>
    </w:p>
    <w:p w:rsidR="007F25FF" w:rsidRPr="00826FD7" w:rsidRDefault="007F25FF" w:rsidP="00826FD7">
      <w:pPr>
        <w:pStyle w:val="Balk8"/>
        <w:jc w:val="both"/>
        <w:rPr>
          <w:rFonts w:ascii="Calibri" w:hAnsi="Calibri" w:cs="Calibri"/>
          <w:sz w:val="22"/>
          <w:szCs w:val="22"/>
          <w:lang w:val="en-GB"/>
        </w:rPr>
      </w:pPr>
      <w:r w:rsidRPr="00826FD7">
        <w:rPr>
          <w:rFonts w:ascii="Calibri" w:hAnsi="Calibri" w:cs="Calibri"/>
          <w:sz w:val="22"/>
          <w:szCs w:val="22"/>
          <w:lang w:val="en-GB"/>
        </w:rPr>
        <w:t>Previous research project</w:t>
      </w:r>
    </w:p>
    <w:p w:rsidR="004A2603" w:rsidRPr="00826FD7" w:rsidRDefault="004A2603" w:rsidP="00826FD7">
      <w:pPr>
        <w:jc w:val="both"/>
        <w:rPr>
          <w:rFonts w:ascii="Calibri" w:hAnsi="Calibri" w:cs="Calibri"/>
          <w:i/>
          <w:color w:val="C45911"/>
          <w:sz w:val="22"/>
          <w:szCs w:val="22"/>
        </w:rPr>
      </w:pPr>
    </w:p>
    <w:p w:rsidR="004A2603" w:rsidRPr="00826FD7" w:rsidRDefault="004A2603" w:rsidP="00826FD7">
      <w:pPr>
        <w:jc w:val="both"/>
        <w:rPr>
          <w:rFonts w:ascii="Calibri" w:hAnsi="Calibri" w:cs="Calibri"/>
          <w:color w:val="C45911"/>
          <w:sz w:val="22"/>
          <w:szCs w:val="22"/>
          <w:lang w:val="en-GB"/>
        </w:rPr>
      </w:pPr>
      <w:r w:rsidRPr="00826FD7">
        <w:rPr>
          <w:rFonts w:ascii="Calibri" w:hAnsi="Calibri" w:cs="Calibri"/>
          <w:i/>
          <w:color w:val="C45911"/>
          <w:sz w:val="22"/>
          <w:szCs w:val="22"/>
        </w:rPr>
        <w:t>İngilizce olarak doldurulmalıdır</w:t>
      </w:r>
    </w:p>
    <w:p w:rsidR="004A2603" w:rsidRPr="00826FD7" w:rsidRDefault="004A2603" w:rsidP="004A2603">
      <w:pPr>
        <w:rPr>
          <w:rFonts w:ascii="Calibri" w:hAnsi="Calibri" w:cs="Calibri"/>
          <w:sz w:val="22"/>
          <w:szCs w:val="22"/>
          <w:lang w:val="en-GB"/>
        </w:rPr>
      </w:pPr>
    </w:p>
    <w:p w:rsidR="0059731C" w:rsidRPr="00826FD7" w:rsidRDefault="0059731C" w:rsidP="0059731C">
      <w:pPr>
        <w:spacing w:before="120"/>
        <w:rPr>
          <w:rFonts w:ascii="Calibri" w:hAnsi="Calibri" w:cs="Calibri"/>
          <w:i/>
          <w:color w:val="FF0000"/>
          <w:sz w:val="22"/>
          <w:szCs w:val="22"/>
        </w:rPr>
      </w:pPr>
      <w:r w:rsidRPr="00826FD7">
        <w:rPr>
          <w:rFonts w:ascii="Calibri" w:hAnsi="Calibri" w:cs="Calibri"/>
          <w:i/>
          <w:color w:val="FF0000"/>
          <w:sz w:val="22"/>
          <w:szCs w:val="22"/>
        </w:rPr>
        <w:t>Ulusal ve Uluslararası projeler yazılmalıdır. Yayınlanmış bilimsel makaleler yazılmalıdır.</w:t>
      </w:r>
    </w:p>
    <w:p w:rsidR="007F25FF" w:rsidRPr="00826FD7" w:rsidRDefault="007F25FF" w:rsidP="007F25FF">
      <w:pPr>
        <w:rPr>
          <w:rFonts w:ascii="Calibri" w:hAnsi="Calibri" w:cs="Calibri"/>
          <w:sz w:val="22"/>
          <w:szCs w:val="22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80"/>
        <w:gridCol w:w="2268"/>
        <w:gridCol w:w="2552"/>
        <w:gridCol w:w="2405"/>
      </w:tblGrid>
      <w:tr w:rsidR="007F25FF" w:rsidRPr="00826FD7" w:rsidTr="00E42B24">
        <w:tblPrEx>
          <w:tblCellMar>
            <w:top w:w="0" w:type="dxa"/>
            <w:bottom w:w="0" w:type="dxa"/>
          </w:tblCellMar>
        </w:tblPrEx>
        <w:trPr>
          <w:cantSplit/>
          <w:trHeight w:val="40"/>
        </w:trPr>
        <w:tc>
          <w:tcPr>
            <w:tcW w:w="1880" w:type="dxa"/>
          </w:tcPr>
          <w:p w:rsidR="007F25FF" w:rsidRPr="00826FD7" w:rsidRDefault="007F25FF" w:rsidP="00E42B2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826FD7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Project acronym / starting date</w:t>
            </w:r>
          </w:p>
        </w:tc>
        <w:tc>
          <w:tcPr>
            <w:tcW w:w="2268" w:type="dxa"/>
          </w:tcPr>
          <w:p w:rsidR="007F25FF" w:rsidRPr="00826FD7" w:rsidRDefault="007F25FF" w:rsidP="00E42B24">
            <w:pPr>
              <w:pStyle w:val="Balk2"/>
              <w:jc w:val="center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26FD7">
              <w:rPr>
                <w:rFonts w:ascii="Calibri" w:hAnsi="Calibri" w:cs="Calibri"/>
                <w:sz w:val="22"/>
                <w:szCs w:val="22"/>
                <w:lang w:val="en-GB"/>
              </w:rPr>
              <w:t>Main objectives</w:t>
            </w:r>
          </w:p>
        </w:tc>
        <w:tc>
          <w:tcPr>
            <w:tcW w:w="2552" w:type="dxa"/>
          </w:tcPr>
          <w:p w:rsidR="007F25FF" w:rsidRPr="00826FD7" w:rsidRDefault="007F25FF" w:rsidP="00E42B2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826FD7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Main activities</w:t>
            </w:r>
          </w:p>
        </w:tc>
        <w:tc>
          <w:tcPr>
            <w:tcW w:w="2405" w:type="dxa"/>
          </w:tcPr>
          <w:p w:rsidR="007F25FF" w:rsidRPr="00826FD7" w:rsidRDefault="007F25FF" w:rsidP="00E42B2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826FD7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Role in the project</w:t>
            </w:r>
          </w:p>
        </w:tc>
      </w:tr>
      <w:tr w:rsidR="007F25FF" w:rsidRPr="00826FD7" w:rsidTr="00E42B24">
        <w:tblPrEx>
          <w:tblCellMar>
            <w:top w:w="0" w:type="dxa"/>
            <w:bottom w:w="0" w:type="dxa"/>
          </w:tblCellMar>
        </w:tblPrEx>
        <w:trPr>
          <w:cantSplit/>
          <w:trHeight w:val="40"/>
        </w:trPr>
        <w:tc>
          <w:tcPr>
            <w:tcW w:w="1880" w:type="dxa"/>
          </w:tcPr>
          <w:p w:rsidR="007F25FF" w:rsidRPr="00826FD7" w:rsidRDefault="007F25FF" w:rsidP="00756D86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268" w:type="dxa"/>
          </w:tcPr>
          <w:p w:rsidR="007F25FF" w:rsidRPr="00826FD7" w:rsidRDefault="007F25FF" w:rsidP="001C733C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</w:tcPr>
          <w:p w:rsidR="007F25FF" w:rsidRPr="00826FD7" w:rsidRDefault="007F25FF" w:rsidP="001C733C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405" w:type="dxa"/>
          </w:tcPr>
          <w:p w:rsidR="007F25FF" w:rsidRPr="00826FD7" w:rsidRDefault="007F25FF" w:rsidP="001C733C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7F25FF" w:rsidRPr="00826FD7" w:rsidTr="00E42B24">
        <w:tblPrEx>
          <w:tblCellMar>
            <w:top w:w="0" w:type="dxa"/>
            <w:bottom w:w="0" w:type="dxa"/>
          </w:tblCellMar>
        </w:tblPrEx>
        <w:trPr>
          <w:cantSplit/>
          <w:trHeight w:val="40"/>
        </w:trPr>
        <w:tc>
          <w:tcPr>
            <w:tcW w:w="1880" w:type="dxa"/>
          </w:tcPr>
          <w:p w:rsidR="007F25FF" w:rsidRPr="00826FD7" w:rsidRDefault="007F25FF" w:rsidP="001C733C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268" w:type="dxa"/>
          </w:tcPr>
          <w:p w:rsidR="007F25FF" w:rsidRPr="00826FD7" w:rsidRDefault="007F25FF" w:rsidP="001C733C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</w:tcPr>
          <w:p w:rsidR="007F25FF" w:rsidRPr="00826FD7" w:rsidRDefault="007F25FF" w:rsidP="001C733C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405" w:type="dxa"/>
          </w:tcPr>
          <w:p w:rsidR="007F25FF" w:rsidRPr="00826FD7" w:rsidRDefault="007F25FF" w:rsidP="001C733C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7F25FF" w:rsidRPr="00826FD7" w:rsidTr="00E42B24">
        <w:tblPrEx>
          <w:tblCellMar>
            <w:top w:w="0" w:type="dxa"/>
            <w:bottom w:w="0" w:type="dxa"/>
          </w:tblCellMar>
        </w:tblPrEx>
        <w:trPr>
          <w:cantSplit/>
          <w:trHeight w:val="40"/>
        </w:trPr>
        <w:tc>
          <w:tcPr>
            <w:tcW w:w="1880" w:type="dxa"/>
          </w:tcPr>
          <w:p w:rsidR="007F25FF" w:rsidRPr="00826FD7" w:rsidRDefault="007F25FF" w:rsidP="001C733C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268" w:type="dxa"/>
          </w:tcPr>
          <w:p w:rsidR="007F25FF" w:rsidRPr="00826FD7" w:rsidRDefault="007F25FF" w:rsidP="001C733C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</w:tcPr>
          <w:p w:rsidR="007F25FF" w:rsidRPr="00826FD7" w:rsidRDefault="007F25FF" w:rsidP="001C733C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405" w:type="dxa"/>
          </w:tcPr>
          <w:p w:rsidR="007F25FF" w:rsidRPr="00826FD7" w:rsidRDefault="007F25FF" w:rsidP="001C733C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3C547B" w:rsidRPr="00826FD7" w:rsidTr="00E42B24">
        <w:tblPrEx>
          <w:tblCellMar>
            <w:top w:w="0" w:type="dxa"/>
            <w:bottom w:w="0" w:type="dxa"/>
          </w:tblCellMar>
        </w:tblPrEx>
        <w:trPr>
          <w:cantSplit/>
          <w:trHeight w:val="40"/>
        </w:trPr>
        <w:tc>
          <w:tcPr>
            <w:tcW w:w="1880" w:type="dxa"/>
          </w:tcPr>
          <w:p w:rsidR="003C547B" w:rsidRPr="00826FD7" w:rsidRDefault="003C547B" w:rsidP="001C733C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268" w:type="dxa"/>
          </w:tcPr>
          <w:p w:rsidR="003C547B" w:rsidRPr="00826FD7" w:rsidRDefault="003C547B" w:rsidP="003C547B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</w:tcPr>
          <w:p w:rsidR="003C547B" w:rsidRPr="00826FD7" w:rsidRDefault="003C547B" w:rsidP="00332C7D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405" w:type="dxa"/>
          </w:tcPr>
          <w:p w:rsidR="003C547B" w:rsidRPr="00826FD7" w:rsidRDefault="003C547B" w:rsidP="00332C7D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</w:tbl>
    <w:p w:rsidR="007F25FF" w:rsidRPr="00826FD7" w:rsidRDefault="007F25FF" w:rsidP="007F25FF">
      <w:pPr>
        <w:rPr>
          <w:rFonts w:ascii="Calibri" w:hAnsi="Calibri" w:cs="Calibri"/>
          <w:sz w:val="22"/>
          <w:szCs w:val="22"/>
          <w:lang w:val="en-GB"/>
        </w:rPr>
      </w:pPr>
    </w:p>
    <w:p w:rsidR="007F25FF" w:rsidRPr="00826FD7" w:rsidRDefault="007F25FF" w:rsidP="007F25FF">
      <w:pPr>
        <w:rPr>
          <w:rFonts w:ascii="Calibri" w:hAnsi="Calibri" w:cs="Calibri"/>
          <w:sz w:val="22"/>
          <w:szCs w:val="22"/>
          <w:lang w:val="en-GB"/>
        </w:rPr>
      </w:pPr>
    </w:p>
    <w:p w:rsidR="00A868D3" w:rsidRDefault="00A868D3"/>
    <w:sectPr w:rsidR="00A868D3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3E96" w:rsidRDefault="00393E96">
      <w:r>
        <w:separator/>
      </w:r>
    </w:p>
  </w:endnote>
  <w:endnote w:type="continuationSeparator" w:id="0">
    <w:p w:rsidR="00393E96" w:rsidRDefault="00393E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2B24" w:rsidRDefault="00E42B24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</w:rPr>
      <w:t>1</w:t>
    </w:r>
    <w:r>
      <w:rPr>
        <w:rStyle w:val="SayfaNumaras"/>
      </w:rPr>
      <w:fldChar w:fldCharType="end"/>
    </w:r>
  </w:p>
  <w:p w:rsidR="00E42B24" w:rsidRDefault="00E42B24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2B24" w:rsidRDefault="00E42B24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DD4532">
      <w:rPr>
        <w:rStyle w:val="SayfaNumaras"/>
        <w:noProof/>
      </w:rPr>
      <w:t>2</w:t>
    </w:r>
    <w:r>
      <w:rPr>
        <w:rStyle w:val="SayfaNumaras"/>
      </w:rPr>
      <w:fldChar w:fldCharType="end"/>
    </w:r>
  </w:p>
  <w:p w:rsidR="00E42B24" w:rsidRDefault="00E42B24">
    <w:pPr>
      <w:pStyle w:val="AltBilgi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3E96" w:rsidRDefault="00393E96">
      <w:r>
        <w:separator/>
      </w:r>
    </w:p>
  </w:footnote>
  <w:footnote w:type="continuationSeparator" w:id="0">
    <w:p w:rsidR="00393E96" w:rsidRDefault="00393E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2B24" w:rsidRDefault="00DD4532">
    <w:pPr>
      <w:pStyle w:val="stBilgi"/>
    </w:pPr>
    <w:r>
      <w:rPr>
        <w:noProof/>
        <w:lang w:val="en-US" w:eastAsia="en-US"/>
      </w:rPr>
      <w:drawing>
        <wp:inline distT="0" distB="0" distL="0" distR="0">
          <wp:extent cx="5752465" cy="4678045"/>
          <wp:effectExtent l="0" t="0" r="0" b="0"/>
          <wp:docPr id="1" name="Resim 1" descr="FP7-gen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P7-gen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2465" cy="4678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2B24" w:rsidRDefault="00DD4532" w:rsidP="00A9692B">
    <w:pPr>
      <w:pStyle w:val="stBilgi"/>
    </w:pPr>
    <w:r>
      <w:rPr>
        <w:noProof/>
        <w:lang w:val="en-US" w:eastAsia="en-US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5321935</wp:posOffset>
          </wp:positionH>
          <wp:positionV relativeFrom="paragraph">
            <wp:posOffset>249555</wp:posOffset>
          </wp:positionV>
          <wp:extent cx="570865" cy="763270"/>
          <wp:effectExtent l="0" t="0" r="0" b="0"/>
          <wp:wrapSquare wrapText="bothSides"/>
          <wp:docPr id="4" name="Resim 1" descr="TUBITAK-Logo-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UBITAK-Logo-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865" cy="763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w:drawing>
        <wp:inline distT="0" distB="0" distL="0" distR="0">
          <wp:extent cx="1137920" cy="861060"/>
          <wp:effectExtent l="0" t="0" r="0" b="0"/>
          <wp:docPr id="2" name="Resim 2" descr="HE_EU_thumbnail_4x3_banner_notext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E_EU_thumbnail_4x3_banner_notext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920" cy="861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9692B">
      <w:t xml:space="preserve">                             </w:t>
    </w:r>
    <w:r w:rsidR="00F24163">
      <w:t xml:space="preserve">   </w:t>
    </w:r>
    <w:r w:rsidR="00A9692B">
      <w:t xml:space="preserve">          </w:t>
    </w:r>
    <w:r>
      <w:rPr>
        <w:noProof/>
        <w:lang w:val="en-US" w:eastAsia="en-US"/>
      </w:rPr>
      <w:drawing>
        <wp:inline distT="0" distB="0" distL="0" distR="0">
          <wp:extent cx="1169670" cy="1169670"/>
          <wp:effectExtent l="0" t="0" r="0" b="0"/>
          <wp:docPr id="3" name="Resim 3" descr="i-qCbPI-_400x4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-qCbPI-_400x40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9670" cy="1169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844526"/>
    <w:multiLevelType w:val="hybridMultilevel"/>
    <w:tmpl w:val="DDBE6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40646"/>
    <w:multiLevelType w:val="hybridMultilevel"/>
    <w:tmpl w:val="96CCA40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954A6E"/>
    <w:multiLevelType w:val="hybridMultilevel"/>
    <w:tmpl w:val="B3124D6A"/>
    <w:lvl w:ilvl="0" w:tplc="34C4CF7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71053"/>
    <w:multiLevelType w:val="hybridMultilevel"/>
    <w:tmpl w:val="074ADD2A"/>
    <w:lvl w:ilvl="0" w:tplc="34C4CF7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jWyMDE2NDAxNbdQ0lEKTi0uzszPAykwqwUAdiGOCSwAAAA="/>
  </w:docVars>
  <w:rsids>
    <w:rsidRoot w:val="007F25FF"/>
    <w:rsid w:val="00050E27"/>
    <w:rsid w:val="0006424D"/>
    <w:rsid w:val="00092A18"/>
    <w:rsid w:val="00094861"/>
    <w:rsid w:val="001104ED"/>
    <w:rsid w:val="0013332E"/>
    <w:rsid w:val="00165E92"/>
    <w:rsid w:val="00171E20"/>
    <w:rsid w:val="001C1A14"/>
    <w:rsid w:val="001C733C"/>
    <w:rsid w:val="001F2CBE"/>
    <w:rsid w:val="001F4FD6"/>
    <w:rsid w:val="001F6612"/>
    <w:rsid w:val="00244578"/>
    <w:rsid w:val="002616B3"/>
    <w:rsid w:val="002A54A3"/>
    <w:rsid w:val="002C2514"/>
    <w:rsid w:val="002D341E"/>
    <w:rsid w:val="002F0C5C"/>
    <w:rsid w:val="002F5F2C"/>
    <w:rsid w:val="0032131C"/>
    <w:rsid w:val="003317B7"/>
    <w:rsid w:val="00332C7D"/>
    <w:rsid w:val="00341BBD"/>
    <w:rsid w:val="00357A1B"/>
    <w:rsid w:val="00393E96"/>
    <w:rsid w:val="003C0F9A"/>
    <w:rsid w:val="003C547B"/>
    <w:rsid w:val="003D4BC4"/>
    <w:rsid w:val="00402369"/>
    <w:rsid w:val="00425C81"/>
    <w:rsid w:val="0043002B"/>
    <w:rsid w:val="00441113"/>
    <w:rsid w:val="004523D2"/>
    <w:rsid w:val="004A11A5"/>
    <w:rsid w:val="004A2603"/>
    <w:rsid w:val="004B5B1B"/>
    <w:rsid w:val="004D1684"/>
    <w:rsid w:val="004D3B66"/>
    <w:rsid w:val="004E060F"/>
    <w:rsid w:val="004E5A59"/>
    <w:rsid w:val="004F06D3"/>
    <w:rsid w:val="004F0A7B"/>
    <w:rsid w:val="005069AB"/>
    <w:rsid w:val="00506C21"/>
    <w:rsid w:val="00516E93"/>
    <w:rsid w:val="0053712A"/>
    <w:rsid w:val="00551D23"/>
    <w:rsid w:val="0056105E"/>
    <w:rsid w:val="005707BF"/>
    <w:rsid w:val="005733B6"/>
    <w:rsid w:val="0059731C"/>
    <w:rsid w:val="00622368"/>
    <w:rsid w:val="00636B67"/>
    <w:rsid w:val="00670F5C"/>
    <w:rsid w:val="00677F9D"/>
    <w:rsid w:val="00684EA8"/>
    <w:rsid w:val="00685833"/>
    <w:rsid w:val="006B16C4"/>
    <w:rsid w:val="006F053C"/>
    <w:rsid w:val="00756D86"/>
    <w:rsid w:val="0076739B"/>
    <w:rsid w:val="007B244E"/>
    <w:rsid w:val="007E5409"/>
    <w:rsid w:val="007F25FF"/>
    <w:rsid w:val="007F2C05"/>
    <w:rsid w:val="0080554A"/>
    <w:rsid w:val="008147C5"/>
    <w:rsid w:val="00815CBE"/>
    <w:rsid w:val="00826FD7"/>
    <w:rsid w:val="00845EBB"/>
    <w:rsid w:val="00855659"/>
    <w:rsid w:val="0089547B"/>
    <w:rsid w:val="008B4FA3"/>
    <w:rsid w:val="008D506D"/>
    <w:rsid w:val="008F17F9"/>
    <w:rsid w:val="009B0648"/>
    <w:rsid w:val="009E0C12"/>
    <w:rsid w:val="009E10EC"/>
    <w:rsid w:val="009F2059"/>
    <w:rsid w:val="00A06564"/>
    <w:rsid w:val="00A63B3E"/>
    <w:rsid w:val="00A75A42"/>
    <w:rsid w:val="00A868D3"/>
    <w:rsid w:val="00A92111"/>
    <w:rsid w:val="00A9692B"/>
    <w:rsid w:val="00AD236F"/>
    <w:rsid w:val="00B91BA4"/>
    <w:rsid w:val="00C20F89"/>
    <w:rsid w:val="00C30B11"/>
    <w:rsid w:val="00C330DF"/>
    <w:rsid w:val="00C33FBB"/>
    <w:rsid w:val="00C741D4"/>
    <w:rsid w:val="00C84D5C"/>
    <w:rsid w:val="00CD26B3"/>
    <w:rsid w:val="00CE78C7"/>
    <w:rsid w:val="00CF5057"/>
    <w:rsid w:val="00D12CC1"/>
    <w:rsid w:val="00D4412D"/>
    <w:rsid w:val="00D450A9"/>
    <w:rsid w:val="00D57065"/>
    <w:rsid w:val="00D8166F"/>
    <w:rsid w:val="00DA6EDA"/>
    <w:rsid w:val="00DD4532"/>
    <w:rsid w:val="00DE31E4"/>
    <w:rsid w:val="00E10880"/>
    <w:rsid w:val="00E42B24"/>
    <w:rsid w:val="00E65C92"/>
    <w:rsid w:val="00E75ED0"/>
    <w:rsid w:val="00EB13E2"/>
    <w:rsid w:val="00EC0814"/>
    <w:rsid w:val="00EC1A53"/>
    <w:rsid w:val="00F046D5"/>
    <w:rsid w:val="00F12528"/>
    <w:rsid w:val="00F229BA"/>
    <w:rsid w:val="00F24163"/>
    <w:rsid w:val="00F615E2"/>
    <w:rsid w:val="00F827E9"/>
    <w:rsid w:val="00F867A6"/>
    <w:rsid w:val="00F93BB9"/>
    <w:rsid w:val="00F97B2E"/>
    <w:rsid w:val="00FC0401"/>
    <w:rsid w:val="00FC7CDB"/>
    <w:rsid w:val="00FD63F8"/>
    <w:rsid w:val="00FD6542"/>
    <w:rsid w:val="00FE1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3F3FEB4E-5DAE-4F4D-8999-EE34F644D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5FF"/>
    <w:rPr>
      <w:rFonts w:ascii="Times New Roman" w:eastAsia="Times New Roman" w:hAnsi="Times New Roman"/>
      <w:lang w:val="fr-FR" w:eastAsia="tr-TR"/>
    </w:rPr>
  </w:style>
  <w:style w:type="paragraph" w:styleId="Balk2">
    <w:name w:val="heading 2"/>
    <w:basedOn w:val="Normal"/>
    <w:next w:val="Normal"/>
    <w:link w:val="Balk2Char"/>
    <w:qFormat/>
    <w:rsid w:val="007F25FF"/>
    <w:pPr>
      <w:keepNext/>
      <w:outlineLvl w:val="1"/>
    </w:pPr>
    <w:rPr>
      <w:b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855659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Balk6">
    <w:name w:val="heading 6"/>
    <w:basedOn w:val="Normal"/>
    <w:next w:val="Normal"/>
    <w:link w:val="Balk6Char"/>
    <w:qFormat/>
    <w:rsid w:val="007F25FF"/>
    <w:pPr>
      <w:keepNext/>
      <w:outlineLvl w:val="5"/>
    </w:pPr>
    <w:rPr>
      <w:b/>
      <w:sz w:val="24"/>
      <w:lang w:val="en-GB"/>
    </w:rPr>
  </w:style>
  <w:style w:type="paragraph" w:styleId="Balk7">
    <w:name w:val="heading 7"/>
    <w:basedOn w:val="Normal"/>
    <w:next w:val="Normal"/>
    <w:link w:val="Balk7Char"/>
    <w:qFormat/>
    <w:rsid w:val="007F25FF"/>
    <w:pPr>
      <w:keepNext/>
      <w:outlineLvl w:val="6"/>
    </w:pPr>
    <w:rPr>
      <w:sz w:val="24"/>
      <w:lang w:val="en-GB"/>
    </w:rPr>
  </w:style>
  <w:style w:type="paragraph" w:styleId="Balk8">
    <w:name w:val="heading 8"/>
    <w:basedOn w:val="Normal"/>
    <w:next w:val="Normal"/>
    <w:link w:val="Balk8Char"/>
    <w:qFormat/>
    <w:rsid w:val="007F25FF"/>
    <w:pPr>
      <w:keepNext/>
      <w:outlineLvl w:val="7"/>
    </w:pPr>
    <w:rPr>
      <w:i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link w:val="Balk2"/>
    <w:rsid w:val="007F25FF"/>
    <w:rPr>
      <w:rFonts w:ascii="Times New Roman" w:eastAsia="Times New Roman" w:hAnsi="Times New Roman" w:cs="Times New Roman"/>
      <w:b/>
      <w:sz w:val="20"/>
      <w:szCs w:val="20"/>
      <w:lang w:val="fr-FR" w:eastAsia="tr-TR"/>
    </w:rPr>
  </w:style>
  <w:style w:type="character" w:customStyle="1" w:styleId="Balk6Char">
    <w:name w:val="Başlık 6 Char"/>
    <w:link w:val="Balk6"/>
    <w:rsid w:val="007F25FF"/>
    <w:rPr>
      <w:rFonts w:ascii="Times New Roman" w:eastAsia="Times New Roman" w:hAnsi="Times New Roman" w:cs="Times New Roman"/>
      <w:b/>
      <w:sz w:val="24"/>
      <w:szCs w:val="20"/>
      <w:lang w:val="en-GB" w:eastAsia="tr-TR"/>
    </w:rPr>
  </w:style>
  <w:style w:type="character" w:customStyle="1" w:styleId="Balk7Char">
    <w:name w:val="Başlık 7 Char"/>
    <w:link w:val="Balk7"/>
    <w:rsid w:val="007F25FF"/>
    <w:rPr>
      <w:rFonts w:ascii="Times New Roman" w:eastAsia="Times New Roman" w:hAnsi="Times New Roman" w:cs="Times New Roman"/>
      <w:sz w:val="24"/>
      <w:szCs w:val="20"/>
      <w:lang w:val="en-GB" w:eastAsia="tr-TR"/>
    </w:rPr>
  </w:style>
  <w:style w:type="character" w:customStyle="1" w:styleId="Balk8Char">
    <w:name w:val="Başlık 8 Char"/>
    <w:link w:val="Balk8"/>
    <w:rsid w:val="007F25FF"/>
    <w:rPr>
      <w:rFonts w:ascii="Times New Roman" w:eastAsia="Times New Roman" w:hAnsi="Times New Roman" w:cs="Times New Roman"/>
      <w:i/>
      <w:sz w:val="20"/>
      <w:szCs w:val="20"/>
      <w:lang w:val="fr-FR" w:eastAsia="tr-TR"/>
    </w:rPr>
  </w:style>
  <w:style w:type="paragraph" w:customStyle="1" w:styleId="Typedudocument">
    <w:name w:val="Type du document"/>
    <w:basedOn w:val="Normal"/>
    <w:next w:val="Normal"/>
    <w:rsid w:val="007F25FF"/>
    <w:pPr>
      <w:spacing w:before="360"/>
      <w:jc w:val="center"/>
    </w:pPr>
    <w:rPr>
      <w:b/>
      <w:sz w:val="24"/>
      <w:lang w:val="en-GB"/>
    </w:rPr>
  </w:style>
  <w:style w:type="paragraph" w:styleId="stBilgi">
    <w:name w:val="header"/>
    <w:basedOn w:val="Normal"/>
    <w:link w:val="stBilgiChar"/>
    <w:rsid w:val="007F25F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7F25FF"/>
    <w:rPr>
      <w:rFonts w:ascii="Times New Roman" w:eastAsia="Times New Roman" w:hAnsi="Times New Roman" w:cs="Times New Roman"/>
      <w:sz w:val="20"/>
      <w:szCs w:val="20"/>
      <w:lang w:val="fr-FR" w:eastAsia="tr-TR"/>
    </w:rPr>
  </w:style>
  <w:style w:type="paragraph" w:styleId="AltBilgi">
    <w:name w:val="footer"/>
    <w:basedOn w:val="Normal"/>
    <w:link w:val="AltBilgiChar"/>
    <w:rsid w:val="007F25F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rsid w:val="007F25FF"/>
    <w:rPr>
      <w:rFonts w:ascii="Times New Roman" w:eastAsia="Times New Roman" w:hAnsi="Times New Roman" w:cs="Times New Roman"/>
      <w:sz w:val="20"/>
      <w:szCs w:val="20"/>
      <w:lang w:val="fr-FR" w:eastAsia="tr-TR"/>
    </w:rPr>
  </w:style>
  <w:style w:type="character" w:styleId="SayfaNumaras">
    <w:name w:val="page number"/>
    <w:basedOn w:val="VarsaylanParagrafYazTipi"/>
    <w:rsid w:val="007F25FF"/>
  </w:style>
  <w:style w:type="character" w:customStyle="1" w:styleId="Balk3Char">
    <w:name w:val="Başlık 3 Char"/>
    <w:link w:val="Balk3"/>
    <w:uiPriority w:val="9"/>
    <w:semiHidden/>
    <w:rsid w:val="00855659"/>
    <w:rPr>
      <w:rFonts w:ascii="Cambria" w:eastAsia="Times New Roman" w:hAnsi="Cambria" w:cs="Times New Roman"/>
      <w:b/>
      <w:bCs/>
      <w:sz w:val="26"/>
      <w:szCs w:val="26"/>
      <w:lang w:val="fr-FR"/>
    </w:rPr>
  </w:style>
  <w:style w:type="character" w:styleId="AklamaBavurusu">
    <w:name w:val="annotation reference"/>
    <w:uiPriority w:val="99"/>
    <w:semiHidden/>
    <w:unhideWhenUsed/>
    <w:rsid w:val="00826FD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26FD7"/>
  </w:style>
  <w:style w:type="character" w:customStyle="1" w:styleId="AklamaMetniChar">
    <w:name w:val="Açıklama Metni Char"/>
    <w:link w:val="AklamaMetni"/>
    <w:uiPriority w:val="99"/>
    <w:semiHidden/>
    <w:rsid w:val="00826FD7"/>
    <w:rPr>
      <w:rFonts w:ascii="Times New Roman" w:eastAsia="Times New Roman" w:hAnsi="Times New Roman"/>
      <w:lang w:val="fr-FR"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26FD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826FD7"/>
    <w:rPr>
      <w:rFonts w:ascii="Times New Roman" w:eastAsia="Times New Roman" w:hAnsi="Times New Roman"/>
      <w:b/>
      <w:bCs/>
      <w:lang w:val="fr-FR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26FD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826FD7"/>
    <w:rPr>
      <w:rFonts w:ascii="Segoe UI" w:eastAsia="Times New Roman" w:hAnsi="Segoe UI" w:cs="Segoe UI"/>
      <w:sz w:val="18"/>
      <w:szCs w:val="18"/>
      <w:lang w:val="fr-F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4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8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7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3122B6-D353-4505-8A5D-4B7F56DF9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8</Words>
  <Characters>1591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knur.yilmaz</dc:creator>
  <cp:keywords/>
  <cp:lastModifiedBy>Arzu İpek Üçüncü</cp:lastModifiedBy>
  <cp:revision>2</cp:revision>
  <dcterms:created xsi:type="dcterms:W3CDTF">2024-02-13T08:24:00Z</dcterms:created>
  <dcterms:modified xsi:type="dcterms:W3CDTF">2024-02-13T08:24:00Z</dcterms:modified>
</cp:coreProperties>
</file>